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1DC51" w14:textId="23AD5383" w:rsidR="006537D3" w:rsidRDefault="000967FB">
      <w:pPr>
        <w:pBdr>
          <w:bottom w:val="single" w:sz="6" w:space="1" w:color="auto"/>
        </w:pBdr>
        <w:rPr>
          <w:sz w:val="24"/>
          <w:szCs w:val="24"/>
        </w:rPr>
      </w:pPr>
      <w:r>
        <w:rPr>
          <w:sz w:val="24"/>
          <w:szCs w:val="24"/>
        </w:rPr>
        <w:t xml:space="preserve">Name: </w:t>
      </w:r>
      <w:r w:rsidR="005E1239">
        <w:rPr>
          <w:sz w:val="24"/>
          <w:szCs w:val="24"/>
        </w:rPr>
        <w:t>Shivam Tiwari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Roll No: </w:t>
      </w:r>
      <w:r w:rsidR="005E1239">
        <w:rPr>
          <w:sz w:val="24"/>
          <w:szCs w:val="24"/>
        </w:rPr>
        <w:t>5117060</w:t>
      </w:r>
    </w:p>
    <w:p w14:paraId="2C048190" w14:textId="319F2DF6" w:rsidR="000967FB" w:rsidRDefault="000967FB" w:rsidP="000967FB">
      <w:pPr>
        <w:jc w:val="center"/>
        <w:rPr>
          <w:sz w:val="24"/>
          <w:szCs w:val="24"/>
        </w:rPr>
      </w:pPr>
      <w:r>
        <w:rPr>
          <w:sz w:val="24"/>
          <w:szCs w:val="24"/>
        </w:rPr>
        <w:t>Experiment No. 02</w:t>
      </w:r>
    </w:p>
    <w:p w14:paraId="42B2FDED" w14:textId="6B6FD464" w:rsidR="000967FB" w:rsidRDefault="000967FB" w:rsidP="000967FB">
      <w:pPr>
        <w:rPr>
          <w:sz w:val="24"/>
          <w:szCs w:val="24"/>
        </w:rPr>
      </w:pPr>
      <w:r w:rsidRPr="000967FB">
        <w:rPr>
          <w:b/>
          <w:bCs/>
          <w:sz w:val="24"/>
          <w:szCs w:val="24"/>
        </w:rPr>
        <w:t>Title:</w:t>
      </w:r>
      <w:r>
        <w:rPr>
          <w:sz w:val="24"/>
          <w:szCs w:val="24"/>
        </w:rPr>
        <w:t xml:space="preserve"> Virtualization</w:t>
      </w:r>
    </w:p>
    <w:p w14:paraId="3C33F13F" w14:textId="05C600BE" w:rsidR="000967FB" w:rsidRDefault="000967FB" w:rsidP="000967FB">
      <w:pPr>
        <w:rPr>
          <w:b/>
          <w:bCs/>
          <w:sz w:val="24"/>
          <w:szCs w:val="24"/>
        </w:rPr>
      </w:pPr>
      <w:r w:rsidRPr="000967FB">
        <w:rPr>
          <w:b/>
          <w:bCs/>
          <w:sz w:val="24"/>
          <w:szCs w:val="24"/>
        </w:rPr>
        <w:t>Theory:</w:t>
      </w:r>
    </w:p>
    <w:p w14:paraId="18172AEE" w14:textId="7F81C53A" w:rsidR="000967FB" w:rsidRDefault="000967FB" w:rsidP="000967F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irtualization:</w:t>
      </w:r>
    </w:p>
    <w:p w14:paraId="30784100" w14:textId="2D2499B5" w:rsidR="000967FB" w:rsidRDefault="000967FB" w:rsidP="000967FB">
      <w:pPr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Pr="000967FB">
        <w:rPr>
          <w:sz w:val="24"/>
          <w:szCs w:val="24"/>
        </w:rPr>
        <w:t>Virtualization is the "creation of a virtual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(rather than actual) version of something,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such as a server, a desktop, a storage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device, an operating system or network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resources".</w:t>
      </w:r>
    </w:p>
    <w:p w14:paraId="70298AB2" w14:textId="011BC073" w:rsidR="000967FB" w:rsidRDefault="000967FB" w:rsidP="000967FB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0967FB">
        <w:rPr>
          <w:sz w:val="24"/>
          <w:szCs w:val="24"/>
        </w:rPr>
        <w:t>Virtualization in Cloud Computing</w:t>
      </w:r>
      <w:r>
        <w:rPr>
          <w:sz w:val="24"/>
          <w:szCs w:val="24"/>
        </w:rPr>
        <w:t>:</w:t>
      </w:r>
    </w:p>
    <w:p w14:paraId="4E29EDB7" w14:textId="4AEA65CA" w:rsidR="000967FB" w:rsidRDefault="000967FB" w:rsidP="000967FB">
      <w:pPr>
        <w:pStyle w:val="ListParagraph"/>
        <w:ind w:firstLine="720"/>
        <w:jc w:val="both"/>
        <w:rPr>
          <w:sz w:val="24"/>
          <w:szCs w:val="24"/>
        </w:rPr>
      </w:pPr>
      <w:r w:rsidRPr="000967FB">
        <w:rPr>
          <w:sz w:val="24"/>
          <w:szCs w:val="24"/>
        </w:rPr>
        <w:t>Virtualization is a technique, which allows to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share a single physical instance of a resource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or an application among multiple customers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and organizations. It does by assigning a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logical name to a physical storage and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providing a pointer to that physical resource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when demanded.</w:t>
      </w:r>
    </w:p>
    <w:p w14:paraId="4B6E4B52" w14:textId="464E80A5" w:rsidR="000967FB" w:rsidRPr="000967FB" w:rsidRDefault="000967FB" w:rsidP="000967FB">
      <w:pPr>
        <w:pStyle w:val="ListParagraph"/>
        <w:ind w:firstLine="720"/>
        <w:jc w:val="both"/>
        <w:rPr>
          <w:sz w:val="24"/>
          <w:szCs w:val="24"/>
        </w:rPr>
      </w:pPr>
      <w:r w:rsidRPr="000967FB">
        <w:rPr>
          <w:sz w:val="24"/>
          <w:szCs w:val="24"/>
        </w:rPr>
        <w:t>Creation of a virtual machine over existing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operating system and hardware is known as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Hardware Virtualization.</w:t>
      </w:r>
    </w:p>
    <w:p w14:paraId="46DF25E6" w14:textId="4ED5CAC5" w:rsidR="000967FB" w:rsidRPr="000967FB" w:rsidRDefault="000967FB" w:rsidP="000967FB">
      <w:pPr>
        <w:pStyle w:val="ListParagraph"/>
        <w:ind w:firstLine="720"/>
        <w:jc w:val="both"/>
        <w:rPr>
          <w:sz w:val="24"/>
          <w:szCs w:val="24"/>
        </w:rPr>
      </w:pPr>
      <w:r w:rsidRPr="000967FB">
        <w:rPr>
          <w:sz w:val="24"/>
          <w:szCs w:val="24"/>
        </w:rPr>
        <w:t>A Virtual machine provides an environment that is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logically separated from the underlying hardware.</w:t>
      </w:r>
    </w:p>
    <w:p w14:paraId="1D4FE401" w14:textId="41B70604" w:rsidR="000967FB" w:rsidRDefault="000967FB" w:rsidP="000967FB">
      <w:pPr>
        <w:pStyle w:val="ListParagraph"/>
        <w:ind w:firstLine="720"/>
        <w:jc w:val="both"/>
        <w:rPr>
          <w:sz w:val="24"/>
          <w:szCs w:val="24"/>
        </w:rPr>
      </w:pPr>
      <w:r w:rsidRPr="000967FB">
        <w:rPr>
          <w:sz w:val="24"/>
          <w:szCs w:val="24"/>
        </w:rPr>
        <w:t>The machine on which the virtual machine is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going to create is known as Host Machine and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that virtual machine is referred as a Guest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Machine</w:t>
      </w:r>
      <w:r>
        <w:rPr>
          <w:sz w:val="24"/>
          <w:szCs w:val="24"/>
        </w:rPr>
        <w:t>.</w:t>
      </w:r>
    </w:p>
    <w:p w14:paraId="52A5D8D5" w14:textId="77777777" w:rsidR="000967FB" w:rsidRPr="000967FB" w:rsidRDefault="000967FB" w:rsidP="000967FB">
      <w:pPr>
        <w:pStyle w:val="ListParagraph"/>
        <w:ind w:firstLine="720"/>
        <w:jc w:val="both"/>
        <w:rPr>
          <w:sz w:val="24"/>
          <w:szCs w:val="24"/>
        </w:rPr>
      </w:pPr>
    </w:p>
    <w:p w14:paraId="730B1226" w14:textId="3F7C4D41" w:rsidR="000967FB" w:rsidRDefault="000967FB" w:rsidP="000967FB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Different Types of Virtualization</w:t>
      </w:r>
    </w:p>
    <w:p w14:paraId="19864D7B" w14:textId="1F4AD8F8" w:rsidR="000967FB" w:rsidRDefault="000967FB" w:rsidP="000967FB">
      <w:pPr>
        <w:pStyle w:val="ListParagraph"/>
        <w:numPr>
          <w:ilvl w:val="0"/>
          <w:numId w:val="2"/>
        </w:numPr>
        <w:ind w:left="1440"/>
        <w:jc w:val="both"/>
        <w:rPr>
          <w:sz w:val="24"/>
          <w:szCs w:val="24"/>
        </w:rPr>
      </w:pPr>
      <w:r w:rsidRPr="000967FB">
        <w:rPr>
          <w:sz w:val="24"/>
          <w:szCs w:val="24"/>
        </w:rPr>
        <w:t>Hardware Virtualization:</w:t>
      </w:r>
    </w:p>
    <w:p w14:paraId="35027E6C" w14:textId="4211E1A6" w:rsidR="000967FB" w:rsidRPr="000967FB" w:rsidRDefault="000967FB" w:rsidP="000967FB">
      <w:pPr>
        <w:pStyle w:val="ListParagraph"/>
        <w:ind w:left="1440" w:firstLine="720"/>
        <w:jc w:val="both"/>
        <w:rPr>
          <w:sz w:val="24"/>
          <w:szCs w:val="24"/>
        </w:rPr>
      </w:pPr>
      <w:r w:rsidRPr="000967FB">
        <w:rPr>
          <w:sz w:val="24"/>
          <w:szCs w:val="24"/>
        </w:rPr>
        <w:t>When the virtual machine software or virtual machine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manager (VMM) is directly installed on the hardware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system is known as hardware virtualization.</w:t>
      </w:r>
    </w:p>
    <w:p w14:paraId="2190BA7A" w14:textId="2866D1CB" w:rsidR="000967FB" w:rsidRPr="000967FB" w:rsidRDefault="000967FB" w:rsidP="000967FB">
      <w:pPr>
        <w:pStyle w:val="ListParagraph"/>
        <w:ind w:left="1440" w:firstLine="720"/>
        <w:jc w:val="both"/>
        <w:rPr>
          <w:sz w:val="24"/>
          <w:szCs w:val="24"/>
        </w:rPr>
      </w:pPr>
      <w:r w:rsidRPr="000967FB">
        <w:rPr>
          <w:sz w:val="24"/>
          <w:szCs w:val="24"/>
        </w:rPr>
        <w:t>The main job of hypervisor is to control and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monitoring the processor, memory, and other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hardware resources.</w:t>
      </w:r>
    </w:p>
    <w:p w14:paraId="4AD3F361" w14:textId="37911BA6" w:rsidR="000967FB" w:rsidRPr="000967FB" w:rsidRDefault="000967FB" w:rsidP="000967FB">
      <w:pPr>
        <w:pStyle w:val="ListParagraph"/>
        <w:ind w:left="1440" w:firstLine="720"/>
        <w:jc w:val="both"/>
        <w:rPr>
          <w:sz w:val="24"/>
          <w:szCs w:val="24"/>
        </w:rPr>
      </w:pPr>
      <w:r w:rsidRPr="000967FB">
        <w:rPr>
          <w:sz w:val="24"/>
          <w:szCs w:val="24"/>
        </w:rPr>
        <w:t>After virtualization of hardware system, we can install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different operating system on it and run different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applications on those OS.</w:t>
      </w:r>
    </w:p>
    <w:p w14:paraId="7F7ED083" w14:textId="6970F4C2" w:rsidR="009F5C4A" w:rsidRDefault="000967FB" w:rsidP="009F5C4A">
      <w:pPr>
        <w:pStyle w:val="ListParagraph"/>
        <w:ind w:left="1440" w:firstLine="720"/>
        <w:jc w:val="both"/>
        <w:rPr>
          <w:sz w:val="24"/>
          <w:szCs w:val="24"/>
        </w:rPr>
      </w:pPr>
      <w:r w:rsidRPr="000967FB">
        <w:rPr>
          <w:sz w:val="24"/>
          <w:szCs w:val="24"/>
        </w:rPr>
        <w:t>Hardware virtualization is mainly done for the server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platforms, because controlling virtual machines is</w:t>
      </w:r>
      <w:r>
        <w:rPr>
          <w:sz w:val="24"/>
          <w:szCs w:val="24"/>
        </w:rPr>
        <w:t xml:space="preserve"> </w:t>
      </w:r>
      <w:r w:rsidRPr="000967FB">
        <w:rPr>
          <w:sz w:val="24"/>
          <w:szCs w:val="24"/>
        </w:rPr>
        <w:t>much easier than controlling a physical server.</w:t>
      </w:r>
    </w:p>
    <w:p w14:paraId="1F24F634" w14:textId="3097D8BA" w:rsidR="009F5C4A" w:rsidRPr="009F5C4A" w:rsidRDefault="009F5C4A" w:rsidP="009F5C4A">
      <w:pPr>
        <w:jc w:val="center"/>
        <w:rPr>
          <w:sz w:val="24"/>
          <w:szCs w:val="24"/>
        </w:rPr>
      </w:pPr>
      <w:r w:rsidRPr="009F5C4A">
        <w:rPr>
          <w:noProof/>
        </w:rPr>
        <w:drawing>
          <wp:inline distT="0" distB="0" distL="0" distR="0" wp14:anchorId="4D2083EA" wp14:editId="15963B8C">
            <wp:extent cx="3870960" cy="33599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87497" cy="3374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1B4D2" w14:textId="3F772667" w:rsidR="009F5C4A" w:rsidRDefault="009F5C4A" w:rsidP="009F5C4A">
      <w:pPr>
        <w:pStyle w:val="ListParagraph"/>
        <w:numPr>
          <w:ilvl w:val="0"/>
          <w:numId w:val="2"/>
        </w:numPr>
        <w:ind w:left="1440"/>
        <w:jc w:val="both"/>
        <w:rPr>
          <w:sz w:val="24"/>
          <w:szCs w:val="24"/>
        </w:rPr>
      </w:pPr>
      <w:r w:rsidRPr="009F5C4A">
        <w:rPr>
          <w:sz w:val="24"/>
          <w:szCs w:val="24"/>
        </w:rPr>
        <w:lastRenderedPageBreak/>
        <w:t>Operating System Virtualization:</w:t>
      </w:r>
    </w:p>
    <w:p w14:paraId="19D5F92D" w14:textId="2ED1F34E" w:rsidR="009F5C4A" w:rsidRPr="00DC09C6" w:rsidRDefault="009F5C4A" w:rsidP="00DC09C6">
      <w:pPr>
        <w:pStyle w:val="ListParagraph"/>
        <w:ind w:left="1440" w:firstLine="720"/>
        <w:jc w:val="both"/>
        <w:rPr>
          <w:sz w:val="24"/>
          <w:szCs w:val="24"/>
        </w:rPr>
      </w:pPr>
      <w:r w:rsidRPr="009F5C4A">
        <w:rPr>
          <w:sz w:val="24"/>
          <w:szCs w:val="24"/>
        </w:rPr>
        <w:t>When the virtual machine software or virtual</w:t>
      </w:r>
      <w:r>
        <w:rPr>
          <w:sz w:val="24"/>
          <w:szCs w:val="24"/>
        </w:rPr>
        <w:t xml:space="preserve"> </w:t>
      </w:r>
      <w:r w:rsidRPr="009F5C4A">
        <w:rPr>
          <w:sz w:val="24"/>
          <w:szCs w:val="24"/>
        </w:rPr>
        <w:t>machine manager (VMM) is installed on the</w:t>
      </w:r>
      <w:r>
        <w:rPr>
          <w:sz w:val="24"/>
          <w:szCs w:val="24"/>
        </w:rPr>
        <w:t xml:space="preserve"> </w:t>
      </w:r>
      <w:r w:rsidRPr="009F5C4A">
        <w:rPr>
          <w:sz w:val="24"/>
          <w:szCs w:val="24"/>
        </w:rPr>
        <w:t>Host operating system instead of directly on</w:t>
      </w:r>
      <w:r>
        <w:rPr>
          <w:sz w:val="24"/>
          <w:szCs w:val="24"/>
        </w:rPr>
        <w:t xml:space="preserve"> </w:t>
      </w:r>
      <w:r w:rsidRPr="009F5C4A">
        <w:rPr>
          <w:sz w:val="24"/>
          <w:szCs w:val="24"/>
        </w:rPr>
        <w:t>the hardware system is known as operating</w:t>
      </w:r>
      <w:r>
        <w:rPr>
          <w:sz w:val="24"/>
          <w:szCs w:val="24"/>
        </w:rPr>
        <w:t xml:space="preserve"> </w:t>
      </w:r>
      <w:r w:rsidRPr="009F5C4A">
        <w:rPr>
          <w:sz w:val="24"/>
          <w:szCs w:val="24"/>
        </w:rPr>
        <w:t>system virtualization.</w:t>
      </w:r>
    </w:p>
    <w:p w14:paraId="5336850E" w14:textId="50CC2D9D" w:rsidR="00DC09C6" w:rsidRDefault="009F5C4A" w:rsidP="00DC09C6">
      <w:pPr>
        <w:pStyle w:val="ListParagraph"/>
        <w:ind w:left="1440" w:firstLine="720"/>
        <w:jc w:val="both"/>
        <w:rPr>
          <w:sz w:val="24"/>
          <w:szCs w:val="24"/>
        </w:rPr>
      </w:pPr>
      <w:r w:rsidRPr="009F5C4A">
        <w:rPr>
          <w:sz w:val="24"/>
          <w:szCs w:val="24"/>
        </w:rPr>
        <w:t>Operating System Virtualization is mainly used</w:t>
      </w:r>
      <w:r w:rsidR="00DC09C6">
        <w:rPr>
          <w:sz w:val="24"/>
          <w:szCs w:val="24"/>
        </w:rPr>
        <w:t xml:space="preserve"> </w:t>
      </w:r>
      <w:r w:rsidRPr="009F5C4A">
        <w:rPr>
          <w:sz w:val="24"/>
          <w:szCs w:val="24"/>
        </w:rPr>
        <w:t>for testing the applications on different</w:t>
      </w:r>
      <w:r w:rsidR="00DC09C6">
        <w:rPr>
          <w:sz w:val="24"/>
          <w:szCs w:val="24"/>
        </w:rPr>
        <w:t xml:space="preserve"> </w:t>
      </w:r>
      <w:r w:rsidRPr="009F5C4A">
        <w:rPr>
          <w:sz w:val="24"/>
          <w:szCs w:val="24"/>
        </w:rPr>
        <w:t>platforms of OS.</w:t>
      </w:r>
    </w:p>
    <w:p w14:paraId="43FEBB39" w14:textId="77777777" w:rsidR="00D95A0C" w:rsidRDefault="00D95A0C" w:rsidP="00DC09C6">
      <w:pPr>
        <w:pStyle w:val="ListParagraph"/>
        <w:ind w:left="1440" w:firstLine="720"/>
        <w:jc w:val="both"/>
        <w:rPr>
          <w:sz w:val="24"/>
          <w:szCs w:val="24"/>
        </w:rPr>
      </w:pPr>
    </w:p>
    <w:p w14:paraId="0BBEFB1B" w14:textId="31496404" w:rsidR="00DC09C6" w:rsidRDefault="00DC09C6" w:rsidP="00DC09C6">
      <w:pPr>
        <w:pStyle w:val="ListParagraph"/>
        <w:ind w:left="1440" w:firstLine="720"/>
        <w:jc w:val="both"/>
        <w:rPr>
          <w:sz w:val="24"/>
          <w:szCs w:val="24"/>
        </w:rPr>
      </w:pPr>
      <w:r w:rsidRPr="00DC09C6">
        <w:rPr>
          <w:noProof/>
        </w:rPr>
        <w:drawing>
          <wp:inline distT="0" distB="0" distL="0" distR="0" wp14:anchorId="2C8E6D79" wp14:editId="6F0A8B47">
            <wp:extent cx="3943350" cy="21812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EB216" w14:textId="77777777" w:rsidR="00DC09C6" w:rsidRPr="00DC09C6" w:rsidRDefault="00DC09C6" w:rsidP="00DC09C6">
      <w:pPr>
        <w:pStyle w:val="ListParagraph"/>
        <w:ind w:left="1440" w:firstLine="720"/>
        <w:jc w:val="both"/>
        <w:rPr>
          <w:sz w:val="24"/>
          <w:szCs w:val="24"/>
        </w:rPr>
      </w:pPr>
    </w:p>
    <w:p w14:paraId="6AC363EE" w14:textId="1F14867F" w:rsidR="00DC09C6" w:rsidRDefault="009F5C4A" w:rsidP="00DC09C6">
      <w:pPr>
        <w:pStyle w:val="ListParagraph"/>
        <w:numPr>
          <w:ilvl w:val="0"/>
          <w:numId w:val="2"/>
        </w:numPr>
        <w:ind w:left="1440"/>
        <w:jc w:val="both"/>
        <w:rPr>
          <w:sz w:val="24"/>
          <w:szCs w:val="24"/>
        </w:rPr>
      </w:pPr>
      <w:r w:rsidRPr="009F5C4A">
        <w:rPr>
          <w:sz w:val="24"/>
          <w:szCs w:val="24"/>
        </w:rPr>
        <w:t>Server Virtualization</w:t>
      </w:r>
      <w:r>
        <w:rPr>
          <w:sz w:val="24"/>
          <w:szCs w:val="24"/>
        </w:rPr>
        <w:t>:</w:t>
      </w:r>
    </w:p>
    <w:p w14:paraId="5BB0A71D" w14:textId="0860EEC8" w:rsidR="00DC09C6" w:rsidRPr="00DC09C6" w:rsidRDefault="00DC09C6" w:rsidP="00DC09C6">
      <w:pPr>
        <w:pStyle w:val="ListParagraph"/>
        <w:ind w:left="1440" w:firstLine="720"/>
        <w:jc w:val="both"/>
        <w:rPr>
          <w:sz w:val="24"/>
          <w:szCs w:val="24"/>
        </w:rPr>
      </w:pPr>
      <w:r w:rsidRPr="00DC09C6">
        <w:rPr>
          <w:sz w:val="24"/>
          <w:szCs w:val="24"/>
        </w:rPr>
        <w:t>When the virtual machine software or virtual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machine manager (VMM) is directly installed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on the Server system is known as server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virtualization.</w:t>
      </w:r>
    </w:p>
    <w:p w14:paraId="4FD9D6C1" w14:textId="20B1CE3C" w:rsidR="00DC09C6" w:rsidRDefault="00DC09C6" w:rsidP="00DC09C6">
      <w:pPr>
        <w:pStyle w:val="ListParagraph"/>
        <w:ind w:left="1440" w:firstLine="720"/>
        <w:jc w:val="both"/>
        <w:rPr>
          <w:sz w:val="24"/>
          <w:szCs w:val="24"/>
        </w:rPr>
      </w:pPr>
      <w:r w:rsidRPr="00DC09C6">
        <w:rPr>
          <w:sz w:val="24"/>
          <w:szCs w:val="24"/>
        </w:rPr>
        <w:t>Server virtualization is done because a single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physical server can be divided into multiple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servers on the demand basis and for balancing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the load.</w:t>
      </w:r>
    </w:p>
    <w:p w14:paraId="6041A10C" w14:textId="77777777" w:rsidR="00D95A0C" w:rsidRDefault="00D95A0C" w:rsidP="00DC09C6">
      <w:pPr>
        <w:pStyle w:val="ListParagraph"/>
        <w:ind w:left="1440" w:firstLine="720"/>
        <w:jc w:val="both"/>
        <w:rPr>
          <w:sz w:val="24"/>
          <w:szCs w:val="24"/>
        </w:rPr>
      </w:pPr>
    </w:p>
    <w:p w14:paraId="21BEBB00" w14:textId="61261A80" w:rsidR="00DC09C6" w:rsidRDefault="00DC09C6" w:rsidP="00DC09C6">
      <w:pPr>
        <w:pStyle w:val="ListParagraph"/>
        <w:ind w:left="450" w:firstLine="720"/>
        <w:jc w:val="center"/>
        <w:rPr>
          <w:sz w:val="24"/>
          <w:szCs w:val="24"/>
        </w:rPr>
      </w:pPr>
      <w:r w:rsidRPr="00DC09C6">
        <w:rPr>
          <w:noProof/>
        </w:rPr>
        <w:drawing>
          <wp:inline distT="0" distB="0" distL="0" distR="0" wp14:anchorId="1EF0614C" wp14:editId="06D1744F">
            <wp:extent cx="5610225" cy="24479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392EB" w14:textId="77777777" w:rsidR="00DC09C6" w:rsidRPr="00DC09C6" w:rsidRDefault="00DC09C6" w:rsidP="00DC09C6">
      <w:pPr>
        <w:pStyle w:val="ListParagraph"/>
        <w:ind w:left="450" w:firstLine="720"/>
        <w:jc w:val="center"/>
        <w:rPr>
          <w:sz w:val="24"/>
          <w:szCs w:val="24"/>
        </w:rPr>
      </w:pPr>
    </w:p>
    <w:p w14:paraId="422C58C7" w14:textId="6D84B16A" w:rsidR="009F5C4A" w:rsidRDefault="009F5C4A" w:rsidP="009F5C4A">
      <w:pPr>
        <w:pStyle w:val="ListParagraph"/>
        <w:numPr>
          <w:ilvl w:val="0"/>
          <w:numId w:val="2"/>
        </w:numPr>
        <w:ind w:left="1440"/>
        <w:jc w:val="both"/>
        <w:rPr>
          <w:sz w:val="24"/>
          <w:szCs w:val="24"/>
        </w:rPr>
      </w:pPr>
      <w:r w:rsidRPr="009F5C4A">
        <w:rPr>
          <w:sz w:val="24"/>
          <w:szCs w:val="24"/>
        </w:rPr>
        <w:t>Storage Virtualization</w:t>
      </w:r>
      <w:r>
        <w:rPr>
          <w:sz w:val="24"/>
          <w:szCs w:val="24"/>
        </w:rPr>
        <w:t>:</w:t>
      </w:r>
    </w:p>
    <w:p w14:paraId="34581911" w14:textId="22726C14" w:rsidR="00DC09C6" w:rsidRPr="00DC09C6" w:rsidRDefault="00DC09C6" w:rsidP="00DC09C6">
      <w:pPr>
        <w:pStyle w:val="ListParagraph"/>
        <w:ind w:left="1440" w:firstLine="720"/>
        <w:jc w:val="both"/>
        <w:rPr>
          <w:sz w:val="24"/>
          <w:szCs w:val="24"/>
        </w:rPr>
      </w:pPr>
      <w:r w:rsidRPr="00DC09C6">
        <w:rPr>
          <w:sz w:val="24"/>
          <w:szCs w:val="24"/>
        </w:rPr>
        <w:t>Storage virtualization is the process of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grouping the physical storage from multiple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network storage devices so that it looks like a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single storage device.</w:t>
      </w:r>
    </w:p>
    <w:p w14:paraId="17B60678" w14:textId="714EDF71" w:rsidR="00DC09C6" w:rsidRPr="00DC09C6" w:rsidRDefault="00DC09C6" w:rsidP="00DC09C6">
      <w:pPr>
        <w:pStyle w:val="ListParagraph"/>
        <w:ind w:left="1440" w:firstLine="720"/>
        <w:jc w:val="both"/>
        <w:rPr>
          <w:sz w:val="24"/>
          <w:szCs w:val="24"/>
        </w:rPr>
      </w:pPr>
      <w:r w:rsidRPr="00DC09C6">
        <w:rPr>
          <w:sz w:val="24"/>
          <w:szCs w:val="24"/>
        </w:rPr>
        <w:t>Storage virtualization is also implemented by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using software applications.</w:t>
      </w:r>
    </w:p>
    <w:p w14:paraId="16972140" w14:textId="0944CFD0" w:rsidR="00DC09C6" w:rsidRDefault="00DC09C6" w:rsidP="00DC09C6">
      <w:pPr>
        <w:pStyle w:val="ListParagraph"/>
        <w:ind w:left="1440" w:firstLine="720"/>
        <w:jc w:val="both"/>
        <w:rPr>
          <w:sz w:val="24"/>
          <w:szCs w:val="24"/>
        </w:rPr>
      </w:pPr>
      <w:r w:rsidRPr="00DC09C6">
        <w:rPr>
          <w:sz w:val="24"/>
          <w:szCs w:val="24"/>
        </w:rPr>
        <w:t>Storage virtualization is mainly done for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back-up and recovery purposes.</w:t>
      </w:r>
    </w:p>
    <w:p w14:paraId="2FE5242C" w14:textId="1CA821C2" w:rsidR="00DC09C6" w:rsidRDefault="00DC09C6" w:rsidP="00DC09C6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DC09C6">
        <w:rPr>
          <w:noProof/>
        </w:rPr>
        <w:drawing>
          <wp:inline distT="0" distB="0" distL="0" distR="0" wp14:anchorId="07EAB687" wp14:editId="2D4453A3">
            <wp:extent cx="4953000" cy="45948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7409"/>
                    <a:stretch/>
                  </pic:blipFill>
                  <pic:spPr bwMode="auto">
                    <a:xfrm>
                      <a:off x="0" y="0"/>
                      <a:ext cx="4953000" cy="4594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C2A7E8" w14:textId="2DF17A35" w:rsidR="00DC09C6" w:rsidRDefault="00DC09C6" w:rsidP="00DC09C6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DC09C6">
        <w:rPr>
          <w:sz w:val="24"/>
          <w:szCs w:val="24"/>
        </w:rPr>
        <w:t>How does virtualization work in cloud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computing?</w:t>
      </w:r>
    </w:p>
    <w:p w14:paraId="71AEDE6E" w14:textId="4BC5A07A" w:rsidR="00DC09C6" w:rsidRPr="00DC09C6" w:rsidRDefault="00DC09C6" w:rsidP="00DC09C6">
      <w:pPr>
        <w:pStyle w:val="ListParagraph"/>
        <w:ind w:firstLine="720"/>
        <w:jc w:val="both"/>
        <w:rPr>
          <w:sz w:val="24"/>
          <w:szCs w:val="24"/>
        </w:rPr>
      </w:pPr>
      <w:r w:rsidRPr="00DC09C6">
        <w:rPr>
          <w:sz w:val="24"/>
          <w:szCs w:val="24"/>
        </w:rPr>
        <w:t>Virtualization plays a very important role in the cloud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computing technology, normally in the cloud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computing, users share the data present in the clouds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 xml:space="preserve">like application </w:t>
      </w:r>
      <w:proofErr w:type="spellStart"/>
      <w:r w:rsidRPr="00DC09C6">
        <w:rPr>
          <w:sz w:val="24"/>
          <w:szCs w:val="24"/>
        </w:rPr>
        <w:t>etc</w:t>
      </w:r>
      <w:proofErr w:type="spellEnd"/>
      <w:r w:rsidRPr="00DC09C6">
        <w:rPr>
          <w:sz w:val="24"/>
          <w:szCs w:val="24"/>
        </w:rPr>
        <w:t>, but with the help of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virtualization users shares the Infrastructure.</w:t>
      </w:r>
    </w:p>
    <w:p w14:paraId="6034E638" w14:textId="77777777" w:rsidR="00DC09C6" w:rsidRDefault="00DC09C6" w:rsidP="00DC09C6">
      <w:pPr>
        <w:pStyle w:val="ListParagraph"/>
        <w:ind w:firstLine="720"/>
        <w:jc w:val="both"/>
      </w:pPr>
      <w:r w:rsidRPr="00DC09C6">
        <w:rPr>
          <w:sz w:val="24"/>
          <w:szCs w:val="24"/>
        </w:rPr>
        <w:t>The main usage of Virtualization Technology is to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provide the applications with the standard versions to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their cloud users, suppose if the next version of that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application is released, then cloud provider has to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provide the latest version to their cloud users and</w:t>
      </w:r>
      <w:r>
        <w:rPr>
          <w:sz w:val="24"/>
          <w:szCs w:val="24"/>
        </w:rPr>
        <w:t xml:space="preserve"> </w:t>
      </w:r>
      <w:r w:rsidRPr="00DC09C6">
        <w:rPr>
          <w:sz w:val="24"/>
          <w:szCs w:val="24"/>
        </w:rPr>
        <w:t>practically it is possible because it is more expensive.</w:t>
      </w:r>
      <w:r w:rsidRPr="00DC09C6">
        <w:t xml:space="preserve"> </w:t>
      </w:r>
    </w:p>
    <w:p w14:paraId="23EA0E09" w14:textId="50D6EC52" w:rsidR="00DC09C6" w:rsidRDefault="00DC09C6" w:rsidP="00DC09C6">
      <w:pPr>
        <w:pStyle w:val="ListParagraph"/>
        <w:ind w:left="360" w:firstLine="720"/>
        <w:jc w:val="center"/>
        <w:rPr>
          <w:sz w:val="24"/>
          <w:szCs w:val="24"/>
        </w:rPr>
      </w:pPr>
      <w:r w:rsidRPr="00DC09C6">
        <w:rPr>
          <w:noProof/>
        </w:rPr>
        <w:drawing>
          <wp:inline distT="0" distB="0" distL="0" distR="0" wp14:anchorId="5FAB8F14" wp14:editId="539CE2CF">
            <wp:extent cx="5082540" cy="3418984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6440"/>
                    <a:stretch/>
                  </pic:blipFill>
                  <pic:spPr bwMode="auto">
                    <a:xfrm>
                      <a:off x="0" y="0"/>
                      <a:ext cx="5088659" cy="3423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81FC01" w14:textId="11B679A0" w:rsidR="00DC09C6" w:rsidRDefault="00D95A0C" w:rsidP="00DC09C6">
      <w:pPr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Conclusion:</w:t>
      </w:r>
    </w:p>
    <w:p w14:paraId="2064A8E6" w14:textId="4B69856E" w:rsidR="00D95A0C" w:rsidRDefault="00D95A0C" w:rsidP="00D95A0C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Pr="00D95A0C">
        <w:rPr>
          <w:sz w:val="24"/>
          <w:szCs w:val="24"/>
        </w:rPr>
        <w:t>Mainly Virtualization means, running multiple</w:t>
      </w:r>
      <w:r>
        <w:rPr>
          <w:sz w:val="24"/>
          <w:szCs w:val="24"/>
        </w:rPr>
        <w:t xml:space="preserve"> </w:t>
      </w:r>
      <w:r w:rsidRPr="00D95A0C">
        <w:rPr>
          <w:sz w:val="24"/>
          <w:szCs w:val="24"/>
        </w:rPr>
        <w:t>operating systems on a single machine but</w:t>
      </w:r>
      <w:r>
        <w:rPr>
          <w:sz w:val="24"/>
          <w:szCs w:val="24"/>
        </w:rPr>
        <w:t xml:space="preserve"> </w:t>
      </w:r>
      <w:r w:rsidRPr="00D95A0C">
        <w:rPr>
          <w:sz w:val="24"/>
          <w:szCs w:val="24"/>
        </w:rPr>
        <w:t>sharing all the hardware resources. And it</w:t>
      </w:r>
      <w:r>
        <w:rPr>
          <w:sz w:val="24"/>
          <w:szCs w:val="24"/>
        </w:rPr>
        <w:t xml:space="preserve"> </w:t>
      </w:r>
      <w:r w:rsidRPr="00D95A0C">
        <w:rPr>
          <w:sz w:val="24"/>
          <w:szCs w:val="24"/>
        </w:rPr>
        <w:t>helps us to provide the pool of IT resources so</w:t>
      </w:r>
      <w:r>
        <w:rPr>
          <w:sz w:val="24"/>
          <w:szCs w:val="24"/>
        </w:rPr>
        <w:t xml:space="preserve"> </w:t>
      </w:r>
      <w:r w:rsidRPr="00D95A0C">
        <w:rPr>
          <w:sz w:val="24"/>
          <w:szCs w:val="24"/>
        </w:rPr>
        <w:t>that we can share these IT resources in order</w:t>
      </w:r>
      <w:r>
        <w:rPr>
          <w:sz w:val="24"/>
          <w:szCs w:val="24"/>
        </w:rPr>
        <w:t xml:space="preserve"> </w:t>
      </w:r>
      <w:r w:rsidRPr="00D95A0C">
        <w:rPr>
          <w:sz w:val="24"/>
          <w:szCs w:val="24"/>
        </w:rPr>
        <w:t>get benefits in the business.</w:t>
      </w:r>
    </w:p>
    <w:p w14:paraId="2A30B9AF" w14:textId="3F4A14A8" w:rsidR="005E1239" w:rsidRDefault="005E1239" w:rsidP="00D95A0C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utput:</w:t>
      </w:r>
    </w:p>
    <w:p w14:paraId="2D5D9985" w14:textId="77777777" w:rsidR="005E1239" w:rsidRDefault="005E1239" w:rsidP="005E1239">
      <w:pPr>
        <w:jc w:val="both"/>
        <w:rPr>
          <w:sz w:val="24"/>
          <w:szCs w:val="24"/>
        </w:rPr>
      </w:pPr>
    </w:p>
    <w:p w14:paraId="7AD74ADF" w14:textId="77777777" w:rsidR="005E1239" w:rsidRDefault="005E1239" w:rsidP="005E1239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3213273B" wp14:editId="23D4D0A9">
            <wp:extent cx="6645910" cy="588708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88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038C3" w14:textId="77777777" w:rsidR="005E1239" w:rsidRDefault="005E1239" w:rsidP="005E1239">
      <w:pPr>
        <w:jc w:val="both"/>
        <w:rPr>
          <w:noProof/>
        </w:rPr>
      </w:pPr>
      <w:hyperlink r:id="rId11" w:history="1">
        <w:r w:rsidRPr="00E23F59">
          <w:rPr>
            <w:rStyle w:val="Hyperlink"/>
            <w:noProof/>
          </w:rPr>
          <w:t>https://www.virtualbox.org/wiki/Downloads</w:t>
        </w:r>
      </w:hyperlink>
      <w:r>
        <w:rPr>
          <w:noProof/>
        </w:rPr>
        <w:t xml:space="preserve"> </w:t>
      </w:r>
    </w:p>
    <w:p w14:paraId="766E4C1B" w14:textId="77777777" w:rsidR="005E1239" w:rsidRDefault="005E1239" w:rsidP="005E1239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3655AF26" wp14:editId="102D10C9">
            <wp:extent cx="6645910" cy="3604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3568"/>
                    <a:stretch/>
                  </pic:blipFill>
                  <pic:spPr bwMode="auto">
                    <a:xfrm>
                      <a:off x="0" y="0"/>
                      <a:ext cx="6645910" cy="3604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6A9BA7" w14:textId="77777777" w:rsidR="005E1239" w:rsidRDefault="005E1239" w:rsidP="005E1239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2BE9A98A" wp14:editId="3E19E7A7">
            <wp:extent cx="6645910" cy="373824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20241" w14:textId="77777777" w:rsidR="005E1239" w:rsidRDefault="005E1239" w:rsidP="005E1239">
      <w:pPr>
        <w:jc w:val="both"/>
        <w:rPr>
          <w:sz w:val="24"/>
          <w:szCs w:val="24"/>
        </w:rPr>
      </w:pPr>
    </w:p>
    <w:p w14:paraId="3D7D2E03" w14:textId="77777777" w:rsidR="005E1239" w:rsidRDefault="005E1239" w:rsidP="005E1239">
      <w:pPr>
        <w:jc w:val="both"/>
        <w:rPr>
          <w:sz w:val="24"/>
          <w:szCs w:val="24"/>
        </w:rPr>
      </w:pPr>
    </w:p>
    <w:p w14:paraId="065B097D" w14:textId="77777777" w:rsidR="005E1239" w:rsidRDefault="005E1239" w:rsidP="005E1239">
      <w:pPr>
        <w:jc w:val="both"/>
        <w:rPr>
          <w:sz w:val="24"/>
          <w:szCs w:val="24"/>
        </w:rPr>
      </w:pPr>
    </w:p>
    <w:p w14:paraId="6D87BADA" w14:textId="77777777" w:rsidR="005E1239" w:rsidRDefault="005E1239" w:rsidP="005E1239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02D8C751" wp14:editId="51631324">
            <wp:extent cx="6645910" cy="373824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8311D" w14:textId="77777777" w:rsidR="005E1239" w:rsidRDefault="005E1239" w:rsidP="005E1239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60E22611" wp14:editId="5EDB50C9">
            <wp:extent cx="6645910" cy="373824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0D903" w14:textId="77777777" w:rsidR="005E1239" w:rsidRDefault="005E1239" w:rsidP="005E1239">
      <w:pPr>
        <w:jc w:val="both"/>
        <w:rPr>
          <w:sz w:val="24"/>
          <w:szCs w:val="24"/>
        </w:rPr>
      </w:pPr>
    </w:p>
    <w:p w14:paraId="193219C4" w14:textId="77777777" w:rsidR="005E1239" w:rsidRDefault="005E1239" w:rsidP="005E1239"/>
    <w:p w14:paraId="18073585" w14:textId="77777777" w:rsidR="005E1239" w:rsidRPr="005E1239" w:rsidRDefault="005E1239" w:rsidP="00D95A0C">
      <w:pPr>
        <w:jc w:val="both"/>
        <w:rPr>
          <w:b/>
          <w:bCs/>
          <w:sz w:val="24"/>
          <w:szCs w:val="24"/>
        </w:rPr>
      </w:pPr>
    </w:p>
    <w:sectPr w:rsidR="005E1239" w:rsidRPr="005E1239" w:rsidSect="000967FB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D1F8E"/>
    <w:multiLevelType w:val="hybridMultilevel"/>
    <w:tmpl w:val="6B9E2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6E1E5F"/>
    <w:multiLevelType w:val="hybridMultilevel"/>
    <w:tmpl w:val="B4E2C25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MDM3szAzMjMyMjVQ0lEKTi0uzszPAykwrAUAf+150CwAAAA="/>
  </w:docVars>
  <w:rsids>
    <w:rsidRoot w:val="000967FB"/>
    <w:rsid w:val="000967FB"/>
    <w:rsid w:val="005E1239"/>
    <w:rsid w:val="006537D3"/>
    <w:rsid w:val="009F5C4A"/>
    <w:rsid w:val="00C27C90"/>
    <w:rsid w:val="00D95A0C"/>
    <w:rsid w:val="00DC09C6"/>
    <w:rsid w:val="00E23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A2B00"/>
  <w15:chartTrackingRefBased/>
  <w15:docId w15:val="{CFD23D28-A491-41F6-9E83-52EEEA441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7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123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virtualbox.org/wiki/Downloads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32</Words>
  <Characters>303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h Abuzar</dc:creator>
  <cp:keywords/>
  <dc:description/>
  <cp:lastModifiedBy>Shivam Tiwari</cp:lastModifiedBy>
  <cp:revision>2</cp:revision>
  <dcterms:created xsi:type="dcterms:W3CDTF">2021-04-27T16:54:00Z</dcterms:created>
  <dcterms:modified xsi:type="dcterms:W3CDTF">2021-04-27T16:54:00Z</dcterms:modified>
</cp:coreProperties>
</file>